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22AF7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caps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</w:rPr>
        <w:t>Students are advised to make their work clear and well presented, marks may be reduced for poor presentation. This includes filling your information on the cover page.</w:t>
      </w:r>
    </w:p>
    <w:p w14:paraId="42C70C03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caps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</w:rPr>
        <w:t>Students must mention question number clearly in their answer.</w:t>
      </w:r>
    </w:p>
    <w:p w14:paraId="6924B776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caps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  <w:u w:val="single"/>
        </w:rPr>
        <w:t>Late submission</w:t>
      </w:r>
      <w:r w:rsidRPr="00871DD2">
        <w:rPr>
          <w:rFonts w:asciiTheme="majorBidi" w:hAnsiTheme="majorBidi" w:cstheme="majorBidi"/>
          <w:sz w:val="24"/>
          <w:szCs w:val="24"/>
        </w:rPr>
        <w:t xml:space="preserve"> will NOT be accepted.</w:t>
      </w:r>
    </w:p>
    <w:p w14:paraId="409F2B0B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</w:rPr>
        <w:t xml:space="preserve">Avoid plagiarism, the work should be in your own words, copying from students or other resources without proper referencing will result in ZERO marks. No exceptions. </w:t>
      </w:r>
    </w:p>
    <w:p w14:paraId="35432488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</w:rPr>
        <w:t xml:space="preserve">All answered must be typed using </w:t>
      </w:r>
      <w:r w:rsidRPr="00871DD2">
        <w:rPr>
          <w:rFonts w:asciiTheme="majorBidi" w:hAnsiTheme="majorBidi" w:cstheme="majorBidi"/>
          <w:b/>
          <w:bCs/>
          <w:sz w:val="24"/>
          <w:szCs w:val="24"/>
        </w:rPr>
        <w:t xml:space="preserve">Times New Roman (size 12, double-spaced) </w:t>
      </w:r>
      <w:r w:rsidRPr="00871DD2">
        <w:rPr>
          <w:rFonts w:asciiTheme="majorBidi" w:hAnsiTheme="majorBidi" w:cstheme="majorBidi"/>
          <w:sz w:val="24"/>
          <w:szCs w:val="24"/>
        </w:rPr>
        <w:t>font. No pictures containing text will be accepted and will be considered plagiarism).</w:t>
      </w:r>
    </w:p>
    <w:p w14:paraId="6BDD3F95" w14:textId="77777777" w:rsidR="007B4522" w:rsidRPr="00871DD2" w:rsidRDefault="007B4522" w:rsidP="00490355">
      <w:pPr>
        <w:pStyle w:val="ListParagraph"/>
        <w:widowControl/>
        <w:numPr>
          <w:ilvl w:val="0"/>
          <w:numId w:val="1"/>
        </w:numPr>
        <w:spacing w:after="18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71DD2">
        <w:rPr>
          <w:rFonts w:asciiTheme="majorBidi" w:hAnsiTheme="majorBidi" w:cstheme="majorBidi"/>
          <w:sz w:val="24"/>
          <w:szCs w:val="24"/>
        </w:rPr>
        <w:t xml:space="preserve">Submissions </w:t>
      </w:r>
      <w:r w:rsidRPr="00871DD2">
        <w:rPr>
          <w:rFonts w:asciiTheme="majorBidi" w:hAnsiTheme="majorBidi" w:cstheme="majorBidi"/>
          <w:sz w:val="24"/>
          <w:szCs w:val="24"/>
          <w:u w:val="single"/>
        </w:rPr>
        <w:t>without this cover page</w:t>
      </w:r>
      <w:r w:rsidRPr="00871DD2">
        <w:rPr>
          <w:rFonts w:asciiTheme="majorBidi" w:hAnsiTheme="majorBidi" w:cstheme="majorBidi"/>
          <w:sz w:val="24"/>
          <w:szCs w:val="24"/>
        </w:rPr>
        <w:t xml:space="preserve"> will NOT be accepted. </w:t>
      </w:r>
    </w:p>
    <w:p w14:paraId="21DD3097" w14:textId="77777777" w:rsidR="00BA2C03" w:rsidRPr="00871DD2" w:rsidRDefault="00490355" w:rsidP="00865C27">
      <w:pPr>
        <w:pStyle w:val="2Responses"/>
        <w:spacing w:line="360" w:lineRule="auto"/>
        <w:rPr>
          <w:rFonts w:asciiTheme="majorBidi" w:hAnsiTheme="majorBidi" w:cstheme="majorBidi"/>
          <w:sz w:val="24"/>
        </w:rPr>
      </w:pPr>
      <w:r w:rsidRPr="00871DD2">
        <w:rPr>
          <w:rFonts w:asciiTheme="majorBidi" w:hAnsiTheme="majorBidi" w:cstheme="majorBidi"/>
          <w:sz w:val="24"/>
          <w:lang w:val="en-IN"/>
        </w:rPr>
        <w:t>Q</w:t>
      </w:r>
      <w:proofErr w:type="gramStart"/>
      <w:r w:rsidRPr="00871DD2">
        <w:rPr>
          <w:rFonts w:asciiTheme="majorBidi" w:hAnsiTheme="majorBidi" w:cstheme="majorBidi"/>
          <w:sz w:val="24"/>
          <w:lang w:val="en-IN"/>
        </w:rPr>
        <w:t xml:space="preserve">1 </w:t>
      </w:r>
      <w:r w:rsidR="00871DD2">
        <w:rPr>
          <w:rFonts w:asciiTheme="majorBidi" w:hAnsiTheme="majorBidi" w:cstheme="majorBidi"/>
          <w:sz w:val="24"/>
          <w:lang w:val="en-IN"/>
        </w:rPr>
        <w:t xml:space="preserve"> </w:t>
      </w:r>
      <w:r w:rsidR="00482097" w:rsidRPr="00871DD2">
        <w:rPr>
          <w:rFonts w:asciiTheme="majorBidi" w:hAnsiTheme="majorBidi" w:cstheme="majorBidi"/>
          <w:sz w:val="24"/>
        </w:rPr>
        <w:t>What</w:t>
      </w:r>
      <w:proofErr w:type="gramEnd"/>
      <w:r w:rsidR="00482097" w:rsidRPr="00871DD2">
        <w:rPr>
          <w:rFonts w:asciiTheme="majorBidi" w:hAnsiTheme="majorBidi" w:cstheme="majorBidi"/>
          <w:sz w:val="24"/>
        </w:rPr>
        <w:t xml:space="preserve"> are support departments, and why are their costs allocated to other departments?</w:t>
      </w:r>
      <w:r w:rsidR="00865C27" w:rsidRPr="00871DD2">
        <w:rPr>
          <w:rFonts w:asciiTheme="majorBidi" w:hAnsiTheme="majorBidi" w:cstheme="majorBidi"/>
          <w:sz w:val="24"/>
        </w:rPr>
        <w:t xml:space="preserve">  </w:t>
      </w:r>
      <w:r w:rsidR="00482097" w:rsidRPr="00871DD2">
        <w:rPr>
          <w:rFonts w:asciiTheme="majorBidi" w:hAnsiTheme="majorBidi" w:cstheme="majorBidi"/>
          <w:sz w:val="24"/>
        </w:rPr>
        <w:t>What process is used to allocate support department costs?</w:t>
      </w:r>
      <w:r w:rsidR="000920A5" w:rsidRPr="00871DD2">
        <w:rPr>
          <w:rFonts w:asciiTheme="majorBidi" w:hAnsiTheme="majorBidi" w:cstheme="majorBidi"/>
          <w:sz w:val="24"/>
        </w:rPr>
        <w:t xml:space="preserve"> </w:t>
      </w:r>
    </w:p>
    <w:p w14:paraId="3D9DD544" w14:textId="77777777" w:rsidR="00490355" w:rsidRPr="00871DD2" w:rsidRDefault="00865C27" w:rsidP="00BA2C03">
      <w:pPr>
        <w:pStyle w:val="2Responses"/>
        <w:spacing w:line="360" w:lineRule="auto"/>
        <w:ind w:left="720" w:firstLine="0"/>
        <w:rPr>
          <w:rFonts w:asciiTheme="majorBidi" w:hAnsiTheme="majorBidi" w:cstheme="majorBidi"/>
          <w:sz w:val="24"/>
        </w:rPr>
      </w:pPr>
      <w:r w:rsidRPr="00871DD2">
        <w:rPr>
          <w:rFonts w:asciiTheme="majorBidi" w:hAnsiTheme="majorBidi" w:cstheme="majorBidi"/>
          <w:b/>
          <w:bCs/>
          <w:sz w:val="24"/>
        </w:rPr>
        <w:t>(</w:t>
      </w:r>
      <w:r w:rsidR="000920A5" w:rsidRPr="00871DD2">
        <w:rPr>
          <w:rFonts w:asciiTheme="majorBidi" w:hAnsiTheme="majorBidi" w:cstheme="majorBidi"/>
          <w:b/>
          <w:bCs/>
          <w:sz w:val="24"/>
        </w:rPr>
        <w:t xml:space="preserve">1.5 </w:t>
      </w:r>
      <w:r w:rsidR="00490355" w:rsidRPr="00871DD2">
        <w:rPr>
          <w:rFonts w:asciiTheme="majorBidi" w:hAnsiTheme="majorBidi" w:cstheme="majorBidi"/>
          <w:b/>
          <w:bCs/>
          <w:sz w:val="24"/>
        </w:rPr>
        <w:t>Mark</w:t>
      </w:r>
      <w:r w:rsidR="00BA2C03" w:rsidRPr="00871DD2">
        <w:rPr>
          <w:rFonts w:asciiTheme="majorBidi" w:hAnsiTheme="majorBidi" w:cstheme="majorBidi"/>
          <w:b/>
          <w:bCs/>
          <w:sz w:val="24"/>
        </w:rPr>
        <w:t>s</w:t>
      </w:r>
      <w:r w:rsidR="000920A5" w:rsidRPr="00871DD2">
        <w:rPr>
          <w:rFonts w:asciiTheme="majorBidi" w:hAnsiTheme="majorBidi" w:cstheme="majorBidi"/>
          <w:b/>
          <w:bCs/>
          <w:sz w:val="24"/>
        </w:rPr>
        <w:t>, week 10 materials</w:t>
      </w:r>
      <w:r w:rsidR="00490355" w:rsidRPr="00871DD2">
        <w:rPr>
          <w:rFonts w:asciiTheme="majorBidi" w:hAnsiTheme="majorBidi" w:cstheme="majorBidi"/>
          <w:b/>
          <w:bCs/>
          <w:sz w:val="24"/>
        </w:rPr>
        <w:t>)</w:t>
      </w:r>
    </w:p>
    <w:p w14:paraId="6B0B6552" w14:textId="77777777" w:rsidR="00490355" w:rsidRPr="00871DD2" w:rsidRDefault="00490355" w:rsidP="00ED1FAD">
      <w:pPr>
        <w:spacing w:line="360" w:lineRule="auto"/>
        <w:rPr>
          <w:rFonts w:asciiTheme="majorBidi" w:hAnsiTheme="majorBidi" w:cstheme="majorBidi"/>
          <w:color w:val="FF0000"/>
          <w:sz w:val="24"/>
          <w:szCs w:val="24"/>
        </w:rPr>
      </w:pPr>
    </w:p>
    <w:p w14:paraId="2F3AEFE7" w14:textId="77777777" w:rsidR="001B3354" w:rsidRPr="00871DD2" w:rsidRDefault="0068422B" w:rsidP="00871DD2">
      <w:pPr>
        <w:pStyle w:val="1Question"/>
        <w:spacing w:line="360" w:lineRule="auto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</w:rPr>
        <w:t xml:space="preserve">            </w:t>
      </w:r>
      <w:r w:rsidR="00490355" w:rsidRPr="00871DD2">
        <w:rPr>
          <w:rFonts w:asciiTheme="majorBidi" w:hAnsiTheme="majorBidi" w:cstheme="majorBidi"/>
          <w:sz w:val="24"/>
        </w:rPr>
        <w:t xml:space="preserve">Q2 </w:t>
      </w:r>
      <w:r w:rsidR="00482097" w:rsidRPr="00871DD2">
        <w:rPr>
          <w:rFonts w:asciiTheme="majorBidi" w:hAnsiTheme="majorBidi" w:cstheme="majorBidi"/>
          <w:sz w:val="24"/>
        </w:rPr>
        <w:t>How are joint costs allocated?</w:t>
      </w:r>
      <w:r w:rsidR="00871DD2">
        <w:rPr>
          <w:rFonts w:asciiTheme="majorBidi" w:hAnsiTheme="majorBidi" w:cstheme="majorBidi"/>
          <w:sz w:val="24"/>
        </w:rPr>
        <w:t xml:space="preserve"> </w:t>
      </w:r>
      <w:r w:rsidR="00BA2C03" w:rsidRPr="00871DD2">
        <w:rPr>
          <w:rFonts w:asciiTheme="majorBidi" w:hAnsiTheme="majorBidi" w:cstheme="majorBidi"/>
          <w:sz w:val="24"/>
        </w:rPr>
        <w:t>Explain and analyze using numerical example.</w:t>
      </w:r>
    </w:p>
    <w:p w14:paraId="0312472A" w14:textId="77777777" w:rsidR="00A86B9D" w:rsidRPr="00871DD2" w:rsidRDefault="00BA2C03" w:rsidP="00BA2C03">
      <w:pPr>
        <w:pStyle w:val="1Question"/>
        <w:spacing w:line="360" w:lineRule="auto"/>
        <w:ind w:left="0" w:firstLine="0"/>
        <w:rPr>
          <w:rFonts w:asciiTheme="majorBidi" w:hAnsiTheme="majorBidi" w:cstheme="majorBidi"/>
          <w:b/>
          <w:bCs/>
          <w:sz w:val="24"/>
        </w:rPr>
      </w:pPr>
      <w:r w:rsidRPr="00871DD2">
        <w:rPr>
          <w:rFonts w:asciiTheme="majorBidi" w:hAnsiTheme="majorBidi" w:cstheme="majorBidi"/>
          <w:color w:val="FF0000"/>
          <w:sz w:val="24"/>
        </w:rPr>
        <w:t xml:space="preserve">             </w:t>
      </w:r>
      <w:r w:rsidR="00865C27" w:rsidRPr="00871DD2">
        <w:rPr>
          <w:rFonts w:asciiTheme="majorBidi" w:hAnsiTheme="majorBidi" w:cstheme="majorBidi"/>
          <w:b/>
          <w:bCs/>
          <w:sz w:val="24"/>
        </w:rPr>
        <w:t>(</w:t>
      </w:r>
      <w:r w:rsidR="000920A5" w:rsidRPr="00871DD2">
        <w:rPr>
          <w:rFonts w:asciiTheme="majorBidi" w:hAnsiTheme="majorBidi" w:cstheme="majorBidi"/>
          <w:b/>
          <w:bCs/>
          <w:sz w:val="24"/>
        </w:rPr>
        <w:t xml:space="preserve">1.5 </w:t>
      </w:r>
      <w:r w:rsidRPr="00871DD2">
        <w:rPr>
          <w:rFonts w:asciiTheme="majorBidi" w:hAnsiTheme="majorBidi" w:cstheme="majorBidi"/>
          <w:b/>
          <w:bCs/>
          <w:sz w:val="24"/>
        </w:rPr>
        <w:t>Marks</w:t>
      </w:r>
      <w:r w:rsidR="00871DD2" w:rsidRPr="00871DD2">
        <w:rPr>
          <w:rFonts w:asciiTheme="majorBidi" w:hAnsiTheme="majorBidi" w:cstheme="majorBidi"/>
          <w:b/>
          <w:bCs/>
          <w:sz w:val="24"/>
        </w:rPr>
        <w:t>,</w:t>
      </w:r>
      <w:r w:rsidR="000920A5" w:rsidRPr="00871DD2">
        <w:rPr>
          <w:rFonts w:asciiTheme="majorBidi" w:hAnsiTheme="majorBidi" w:cstheme="majorBidi"/>
          <w:b/>
          <w:bCs/>
          <w:sz w:val="24"/>
        </w:rPr>
        <w:t xml:space="preserve"> </w:t>
      </w:r>
      <w:r w:rsidR="00871DD2" w:rsidRPr="00871DD2">
        <w:rPr>
          <w:rFonts w:asciiTheme="majorBidi" w:hAnsiTheme="majorBidi" w:cstheme="majorBidi"/>
          <w:b/>
          <w:bCs/>
          <w:sz w:val="24"/>
        </w:rPr>
        <w:t>week 11</w:t>
      </w:r>
      <w:r w:rsidR="000920A5" w:rsidRPr="00871DD2">
        <w:rPr>
          <w:rFonts w:asciiTheme="majorBidi" w:hAnsiTheme="majorBidi" w:cstheme="majorBidi"/>
          <w:b/>
          <w:bCs/>
          <w:sz w:val="24"/>
        </w:rPr>
        <w:t xml:space="preserve"> materials</w:t>
      </w:r>
      <w:r w:rsidRPr="00871DD2">
        <w:rPr>
          <w:rFonts w:asciiTheme="majorBidi" w:hAnsiTheme="majorBidi" w:cstheme="majorBidi"/>
          <w:b/>
          <w:bCs/>
          <w:sz w:val="24"/>
        </w:rPr>
        <w:t>)</w:t>
      </w:r>
    </w:p>
    <w:p w14:paraId="6F40CC5A" w14:textId="77777777" w:rsidR="00BA2C03" w:rsidRPr="00871DD2" w:rsidRDefault="00BA2C03" w:rsidP="00BA2C03">
      <w:pPr>
        <w:spacing w:line="360" w:lineRule="auto"/>
        <w:rPr>
          <w:rFonts w:asciiTheme="majorBidi" w:hAnsiTheme="majorBidi" w:cstheme="majorBidi"/>
          <w:color w:val="FF0000"/>
          <w:sz w:val="24"/>
          <w:szCs w:val="24"/>
          <w:lang w:val="en-IN"/>
        </w:rPr>
      </w:pPr>
      <w:r w:rsidRPr="00871DD2">
        <w:rPr>
          <w:rFonts w:asciiTheme="majorBidi" w:hAnsiTheme="majorBidi" w:cstheme="majorBidi"/>
          <w:color w:val="FF0000"/>
          <w:sz w:val="24"/>
          <w:szCs w:val="24"/>
          <w:lang w:val="en-IN"/>
        </w:rPr>
        <w:t>.</w:t>
      </w:r>
    </w:p>
    <w:p w14:paraId="23EC9E72" w14:textId="77777777" w:rsidR="009E2E64" w:rsidRPr="00871DD2" w:rsidRDefault="0068422B" w:rsidP="00865C27">
      <w:pPr>
        <w:pStyle w:val="1Question"/>
        <w:spacing w:line="360" w:lineRule="auto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  <w:lang w:val="en-IN"/>
        </w:rPr>
        <w:t xml:space="preserve">            </w:t>
      </w:r>
      <w:r w:rsidR="00865C27" w:rsidRPr="00871DD2">
        <w:rPr>
          <w:rFonts w:asciiTheme="majorBidi" w:hAnsiTheme="majorBidi" w:cstheme="majorBidi"/>
          <w:sz w:val="24"/>
          <w:lang w:val="en-IN"/>
        </w:rPr>
        <w:t xml:space="preserve">Q 3 </w:t>
      </w:r>
      <w:r w:rsidR="00482097" w:rsidRPr="00871DD2">
        <w:rPr>
          <w:rFonts w:asciiTheme="majorBidi" w:hAnsiTheme="majorBidi" w:cstheme="majorBidi"/>
          <w:sz w:val="24"/>
        </w:rPr>
        <w:t>How are budget variances calculated and used as performance measures?</w:t>
      </w:r>
      <w:r w:rsidR="00865C27" w:rsidRPr="00871DD2">
        <w:rPr>
          <w:rFonts w:asciiTheme="majorBidi" w:hAnsiTheme="majorBidi" w:cstheme="majorBidi"/>
          <w:sz w:val="24"/>
        </w:rPr>
        <w:t xml:space="preserve"> Provide numerical example?</w:t>
      </w:r>
    </w:p>
    <w:p w14:paraId="47874EA9" w14:textId="77777777" w:rsidR="00865C27" w:rsidRDefault="00865C27" w:rsidP="00865C27">
      <w:pPr>
        <w:pStyle w:val="2Responses"/>
        <w:spacing w:line="360" w:lineRule="auto"/>
        <w:ind w:left="720" w:firstLine="0"/>
        <w:rPr>
          <w:rFonts w:asciiTheme="majorBidi" w:hAnsiTheme="majorBidi" w:cstheme="majorBidi"/>
          <w:b/>
          <w:bCs/>
          <w:sz w:val="24"/>
        </w:rPr>
      </w:pPr>
      <w:r w:rsidRPr="00871DD2">
        <w:rPr>
          <w:rFonts w:asciiTheme="majorBidi" w:hAnsiTheme="majorBidi" w:cstheme="majorBidi"/>
          <w:b/>
          <w:bCs/>
          <w:sz w:val="24"/>
        </w:rPr>
        <w:t>(</w:t>
      </w:r>
      <w:r w:rsidR="000920A5" w:rsidRPr="00871DD2">
        <w:rPr>
          <w:rFonts w:asciiTheme="majorBidi" w:hAnsiTheme="majorBidi" w:cstheme="majorBidi"/>
          <w:b/>
          <w:bCs/>
          <w:sz w:val="24"/>
        </w:rPr>
        <w:t xml:space="preserve">2 </w:t>
      </w:r>
      <w:r w:rsidRPr="00871DD2">
        <w:rPr>
          <w:rFonts w:asciiTheme="majorBidi" w:hAnsiTheme="majorBidi" w:cstheme="majorBidi"/>
          <w:b/>
          <w:bCs/>
          <w:sz w:val="24"/>
        </w:rPr>
        <w:t>Marks</w:t>
      </w:r>
      <w:r w:rsidR="00871DD2" w:rsidRPr="00871DD2">
        <w:rPr>
          <w:rFonts w:asciiTheme="majorBidi" w:hAnsiTheme="majorBidi" w:cstheme="majorBidi"/>
          <w:b/>
          <w:bCs/>
          <w:sz w:val="24"/>
        </w:rPr>
        <w:t>, week 12 materials</w:t>
      </w:r>
      <w:r w:rsidRPr="00871DD2">
        <w:rPr>
          <w:rFonts w:asciiTheme="majorBidi" w:hAnsiTheme="majorBidi" w:cstheme="majorBidi"/>
          <w:b/>
          <w:bCs/>
          <w:sz w:val="24"/>
        </w:rPr>
        <w:t>)</w:t>
      </w:r>
    </w:p>
    <w:p w14:paraId="2CE17BAB" w14:textId="77777777" w:rsidR="00871DD2" w:rsidRDefault="00871DD2" w:rsidP="00871DD2">
      <w:pPr>
        <w:pStyle w:val="1Question"/>
        <w:spacing w:line="360" w:lineRule="auto"/>
        <w:ind w:firstLine="0"/>
        <w:rPr>
          <w:rFonts w:asciiTheme="majorBidi" w:hAnsiTheme="majorBidi" w:cstheme="majorBidi"/>
          <w:color w:val="FF0000"/>
          <w:sz w:val="24"/>
        </w:rPr>
      </w:pPr>
    </w:p>
    <w:p w14:paraId="61521387" w14:textId="77777777" w:rsidR="00C66F36" w:rsidRPr="00C66F36" w:rsidRDefault="00C66F36" w:rsidP="00871DD2">
      <w:pPr>
        <w:pStyle w:val="1Question"/>
        <w:spacing w:line="360" w:lineRule="auto"/>
        <w:ind w:firstLine="0"/>
        <w:rPr>
          <w:rFonts w:asciiTheme="majorBidi" w:hAnsiTheme="majorBidi" w:cstheme="majorBidi"/>
          <w:color w:val="FF0000"/>
          <w:sz w:val="24"/>
        </w:rPr>
      </w:pPr>
    </w:p>
    <w:p w14:paraId="24C41C07" w14:textId="77777777" w:rsidR="00BA2C03" w:rsidRPr="00871DD2" w:rsidRDefault="00BA2C03" w:rsidP="00BA2C03">
      <w:pPr>
        <w:pStyle w:val="1Question"/>
        <w:spacing w:line="360" w:lineRule="auto"/>
        <w:ind w:left="0" w:firstLine="0"/>
        <w:rPr>
          <w:rFonts w:asciiTheme="majorBidi" w:hAnsiTheme="majorBidi" w:cstheme="majorBidi"/>
          <w:color w:val="FF0000"/>
          <w:sz w:val="24"/>
          <w:lang w:val="en-IN"/>
        </w:rPr>
      </w:pPr>
    </w:p>
    <w:p w14:paraId="1274074C" w14:textId="77777777" w:rsidR="007B4522" w:rsidRPr="00871DD2" w:rsidRDefault="007B4522" w:rsidP="00ED1FAD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sectPr w:rsidR="007B4522" w:rsidRPr="00871DD2" w:rsidSect="00EB1E14">
      <w:footerReference w:type="default" r:id="rId8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5E6BA" w14:textId="77777777" w:rsidR="00F97B8A" w:rsidRDefault="00F97B8A">
      <w:r>
        <w:separator/>
      </w:r>
    </w:p>
  </w:endnote>
  <w:endnote w:type="continuationSeparator" w:id="0">
    <w:p w14:paraId="3D63291D" w14:textId="77777777" w:rsidR="00F97B8A" w:rsidRDefault="00F97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55926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CED3C7" w14:textId="77777777" w:rsidR="00290961" w:rsidRDefault="00290961">
            <w:pPr>
              <w:pStyle w:val="Footer"/>
              <w:jc w:val="center"/>
            </w:pPr>
            <w:r>
              <w:t xml:space="preserve">Page </w:t>
            </w:r>
            <w:r w:rsidR="00BE4CEA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BE4CEA">
              <w:rPr>
                <w:b/>
                <w:bCs/>
                <w:sz w:val="24"/>
                <w:szCs w:val="24"/>
              </w:rPr>
              <w:fldChar w:fldCharType="separate"/>
            </w:r>
            <w:r w:rsidR="0068422B">
              <w:rPr>
                <w:b/>
                <w:bCs/>
                <w:noProof/>
              </w:rPr>
              <w:t>2</w:t>
            </w:r>
            <w:r w:rsidR="00BE4CEA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E4CEA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BE4CEA">
              <w:rPr>
                <w:b/>
                <w:bCs/>
                <w:sz w:val="24"/>
                <w:szCs w:val="24"/>
              </w:rPr>
              <w:fldChar w:fldCharType="separate"/>
            </w:r>
            <w:r w:rsidR="0068422B">
              <w:rPr>
                <w:b/>
                <w:bCs/>
                <w:noProof/>
              </w:rPr>
              <w:t>2</w:t>
            </w:r>
            <w:r w:rsidR="00BE4CE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9F29C6" w14:textId="77777777" w:rsidR="007A0734" w:rsidRDefault="00F97B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B3232" w14:textId="77777777" w:rsidR="00F97B8A" w:rsidRDefault="00F97B8A">
      <w:r>
        <w:separator/>
      </w:r>
    </w:p>
  </w:footnote>
  <w:footnote w:type="continuationSeparator" w:id="0">
    <w:p w14:paraId="3A93766F" w14:textId="77777777" w:rsidR="00F97B8A" w:rsidRDefault="00F97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428C"/>
    <w:multiLevelType w:val="hybridMultilevel"/>
    <w:tmpl w:val="E28835E4"/>
    <w:lvl w:ilvl="0" w:tplc="EFDC86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BC679A">
      <w:numFmt w:val="none"/>
      <w:lvlText w:val=""/>
      <w:lvlJc w:val="left"/>
      <w:pPr>
        <w:tabs>
          <w:tab w:val="num" w:pos="360"/>
        </w:tabs>
      </w:pPr>
    </w:lvl>
    <w:lvl w:ilvl="2" w:tplc="07686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DC60A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B0E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7C39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12D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4676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424C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BA03A21"/>
    <w:multiLevelType w:val="hybridMultilevel"/>
    <w:tmpl w:val="9C980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C387F"/>
    <w:multiLevelType w:val="hybridMultilevel"/>
    <w:tmpl w:val="87508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C6D"/>
    <w:multiLevelType w:val="hybridMultilevel"/>
    <w:tmpl w:val="85E4F1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915A8"/>
    <w:multiLevelType w:val="hybridMultilevel"/>
    <w:tmpl w:val="0744290C"/>
    <w:lvl w:ilvl="0" w:tplc="101EA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7015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A684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0A75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9E4B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B431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D6BB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8498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46C82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5C07CB6"/>
    <w:multiLevelType w:val="hybridMultilevel"/>
    <w:tmpl w:val="D6DEBA60"/>
    <w:lvl w:ilvl="0" w:tplc="7C30C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0661F4">
      <w:numFmt w:val="none"/>
      <w:lvlText w:val=""/>
      <w:lvlJc w:val="left"/>
      <w:pPr>
        <w:tabs>
          <w:tab w:val="num" w:pos="360"/>
        </w:tabs>
      </w:pPr>
    </w:lvl>
    <w:lvl w:ilvl="2" w:tplc="243C677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C8CB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9980A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0057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3299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F449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1306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9AB3AD7"/>
    <w:multiLevelType w:val="hybridMultilevel"/>
    <w:tmpl w:val="434C4D0E"/>
    <w:lvl w:ilvl="0" w:tplc="B1B266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FB7D7E"/>
    <w:multiLevelType w:val="hybridMultilevel"/>
    <w:tmpl w:val="795E83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77916"/>
    <w:multiLevelType w:val="multilevel"/>
    <w:tmpl w:val="73AA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BB5030"/>
    <w:multiLevelType w:val="hybridMultilevel"/>
    <w:tmpl w:val="27041D2C"/>
    <w:lvl w:ilvl="0" w:tplc="959C09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ECED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60C2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F6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825E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A581D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42FB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40CA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968C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945112"/>
    <w:multiLevelType w:val="hybridMultilevel"/>
    <w:tmpl w:val="CB3430FA"/>
    <w:lvl w:ilvl="0" w:tplc="31005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5CB6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2EED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A6B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7AE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4EE3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524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0A8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DEE8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DEF3132"/>
    <w:multiLevelType w:val="hybridMultilevel"/>
    <w:tmpl w:val="F96C4548"/>
    <w:lvl w:ilvl="0" w:tplc="5E22B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08CB1E">
      <w:numFmt w:val="none"/>
      <w:lvlText w:val=""/>
      <w:lvlJc w:val="left"/>
      <w:pPr>
        <w:tabs>
          <w:tab w:val="num" w:pos="360"/>
        </w:tabs>
      </w:pPr>
    </w:lvl>
    <w:lvl w:ilvl="2" w:tplc="C87CB8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BC2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DA0A6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4B003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F08D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B85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164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4EA15B3"/>
    <w:multiLevelType w:val="hybridMultilevel"/>
    <w:tmpl w:val="120A57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74EFE"/>
    <w:multiLevelType w:val="hybridMultilevel"/>
    <w:tmpl w:val="5628C9AE"/>
    <w:lvl w:ilvl="0" w:tplc="A3E64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DFCA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68A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5041B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488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432B8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EC2BF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320EE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47634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69E5EC1"/>
    <w:multiLevelType w:val="hybridMultilevel"/>
    <w:tmpl w:val="8F6CB86A"/>
    <w:lvl w:ilvl="0" w:tplc="3CA28B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lang w:val="en-IN"/>
      </w:rPr>
    </w:lvl>
    <w:lvl w:ilvl="1" w:tplc="EFB0D5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4C5A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10EEA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C2E7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C1C59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9CC9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5EA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18E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F2F171E"/>
    <w:multiLevelType w:val="hybridMultilevel"/>
    <w:tmpl w:val="12A24278"/>
    <w:lvl w:ilvl="0" w:tplc="6032E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BC1A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1A2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C8B1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C43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EA87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104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2389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BE6C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F8D1B55"/>
    <w:multiLevelType w:val="hybridMultilevel"/>
    <w:tmpl w:val="9478591E"/>
    <w:lvl w:ilvl="0" w:tplc="547A35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F64034">
      <w:numFmt w:val="none"/>
      <w:lvlText w:val=""/>
      <w:lvlJc w:val="left"/>
      <w:pPr>
        <w:tabs>
          <w:tab w:val="num" w:pos="360"/>
        </w:tabs>
      </w:pPr>
    </w:lvl>
    <w:lvl w:ilvl="2" w:tplc="83B67A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3AE2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AC93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AC1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0880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723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8E63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50C26283"/>
    <w:multiLevelType w:val="hybridMultilevel"/>
    <w:tmpl w:val="19D4191A"/>
    <w:lvl w:ilvl="0" w:tplc="819EF1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0E4C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1C7F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E4E44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14CE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343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58E4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D05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7C030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52AA77D4"/>
    <w:multiLevelType w:val="hybridMultilevel"/>
    <w:tmpl w:val="C1A214AC"/>
    <w:lvl w:ilvl="0" w:tplc="789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5023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204B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741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EE62F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81EA0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802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185D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DC1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54D2705"/>
    <w:multiLevelType w:val="hybridMultilevel"/>
    <w:tmpl w:val="55EA71E2"/>
    <w:lvl w:ilvl="0" w:tplc="5AF27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3E6B2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206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A0B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30A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40F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B8A1D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28217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71260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55FE3D7D"/>
    <w:multiLevelType w:val="hybridMultilevel"/>
    <w:tmpl w:val="66CA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465E80"/>
    <w:multiLevelType w:val="hybridMultilevel"/>
    <w:tmpl w:val="E83CDB94"/>
    <w:lvl w:ilvl="0" w:tplc="69BA9E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16CA856">
      <w:numFmt w:val="none"/>
      <w:lvlText w:val=""/>
      <w:lvlJc w:val="left"/>
      <w:pPr>
        <w:tabs>
          <w:tab w:val="num" w:pos="360"/>
        </w:tabs>
      </w:pPr>
    </w:lvl>
    <w:lvl w:ilvl="2" w:tplc="81807E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272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612C5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E6C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81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B67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B295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B81231B"/>
    <w:multiLevelType w:val="hybridMultilevel"/>
    <w:tmpl w:val="83863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A41D5E"/>
    <w:multiLevelType w:val="hybridMultilevel"/>
    <w:tmpl w:val="A66ADB5C"/>
    <w:lvl w:ilvl="0" w:tplc="E7DA15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6EEF8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3EBE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5A0E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040C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8E07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6E2F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680A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0FE6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DDF7A1E"/>
    <w:multiLevelType w:val="hybridMultilevel"/>
    <w:tmpl w:val="4F3E7758"/>
    <w:lvl w:ilvl="0" w:tplc="DD4EB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EC46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9ACF9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C498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B8F7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9671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DA0D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846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BE7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F644EAC"/>
    <w:multiLevelType w:val="hybridMultilevel"/>
    <w:tmpl w:val="DAE41C1A"/>
    <w:lvl w:ilvl="0" w:tplc="562E7F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A608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09EB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2CEA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A6C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72D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E6ABE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560A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047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0A57082"/>
    <w:multiLevelType w:val="hybridMultilevel"/>
    <w:tmpl w:val="CAC0CF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36E62"/>
    <w:multiLevelType w:val="hybridMultilevel"/>
    <w:tmpl w:val="B1B27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D96859"/>
    <w:multiLevelType w:val="hybridMultilevel"/>
    <w:tmpl w:val="BD107E9C"/>
    <w:lvl w:ilvl="0" w:tplc="AD1231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CE98C0">
      <w:numFmt w:val="none"/>
      <w:lvlText w:val=""/>
      <w:lvlJc w:val="left"/>
      <w:pPr>
        <w:tabs>
          <w:tab w:val="num" w:pos="360"/>
        </w:tabs>
      </w:pPr>
    </w:lvl>
    <w:lvl w:ilvl="2" w:tplc="9DC4F2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342B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6942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E4D5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65CD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343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A469E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68054EBD"/>
    <w:multiLevelType w:val="hybridMultilevel"/>
    <w:tmpl w:val="FA8E9BFA"/>
    <w:lvl w:ilvl="0" w:tplc="2E12C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A166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74C2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BE3E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820A9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C03D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D82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8A7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F8F2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69DF517B"/>
    <w:multiLevelType w:val="hybridMultilevel"/>
    <w:tmpl w:val="1120597A"/>
    <w:lvl w:ilvl="0" w:tplc="074E78A0">
      <w:numFmt w:val="bullet"/>
      <w:lvlText w:val="-"/>
      <w:lvlJc w:val="left"/>
      <w:pPr>
        <w:ind w:left="1146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6B8F0A66"/>
    <w:multiLevelType w:val="hybridMultilevel"/>
    <w:tmpl w:val="C8F87E8A"/>
    <w:lvl w:ilvl="0" w:tplc="D20EF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329D1E">
      <w:numFmt w:val="none"/>
      <w:lvlText w:val=""/>
      <w:lvlJc w:val="left"/>
      <w:pPr>
        <w:tabs>
          <w:tab w:val="num" w:pos="360"/>
        </w:tabs>
      </w:pPr>
    </w:lvl>
    <w:lvl w:ilvl="2" w:tplc="25023C6E">
      <w:numFmt w:val="none"/>
      <w:lvlText w:val=""/>
      <w:lvlJc w:val="left"/>
      <w:pPr>
        <w:tabs>
          <w:tab w:val="num" w:pos="360"/>
        </w:tabs>
      </w:pPr>
    </w:lvl>
    <w:lvl w:ilvl="3" w:tplc="A2FC45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68486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0003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B4D6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D9A0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201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D7E42DA"/>
    <w:multiLevelType w:val="hybridMultilevel"/>
    <w:tmpl w:val="D65E745E"/>
    <w:lvl w:ilvl="0" w:tplc="B0508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BC095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282D5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8FA5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9A29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A49F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3E8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6C5B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A09F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6FD20B74"/>
    <w:multiLevelType w:val="hybridMultilevel"/>
    <w:tmpl w:val="1FC4E56A"/>
    <w:lvl w:ilvl="0" w:tplc="C2780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1043E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C246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6E85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8474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40826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9C2D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06AC1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50C9A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0CA5638"/>
    <w:multiLevelType w:val="hybridMultilevel"/>
    <w:tmpl w:val="BE10E57A"/>
    <w:lvl w:ilvl="0" w:tplc="2620DC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6EA46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38CFA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E642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86E62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F8E3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AEC4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8E08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C06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720E669D"/>
    <w:multiLevelType w:val="hybridMultilevel"/>
    <w:tmpl w:val="DDDA7A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E4156D"/>
    <w:multiLevelType w:val="hybridMultilevel"/>
    <w:tmpl w:val="1E88D2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51205D"/>
    <w:multiLevelType w:val="hybridMultilevel"/>
    <w:tmpl w:val="1E88D2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4"/>
  </w:num>
  <w:num w:numId="3">
    <w:abstractNumId w:val="9"/>
  </w:num>
  <w:num w:numId="4">
    <w:abstractNumId w:val="14"/>
  </w:num>
  <w:num w:numId="5">
    <w:abstractNumId w:val="23"/>
  </w:num>
  <w:num w:numId="6">
    <w:abstractNumId w:val="28"/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13"/>
  </w:num>
  <w:num w:numId="10">
    <w:abstractNumId w:val="2"/>
  </w:num>
  <w:num w:numId="11">
    <w:abstractNumId w:val="36"/>
  </w:num>
  <w:num w:numId="12">
    <w:abstractNumId w:val="21"/>
  </w:num>
  <w:num w:numId="13">
    <w:abstractNumId w:val="1"/>
  </w:num>
  <w:num w:numId="14">
    <w:abstractNumId w:val="3"/>
  </w:num>
  <w:num w:numId="15">
    <w:abstractNumId w:val="35"/>
  </w:num>
  <w:num w:numId="16">
    <w:abstractNumId w:val="30"/>
  </w:num>
  <w:num w:numId="17">
    <w:abstractNumId w:val="38"/>
  </w:num>
  <w:num w:numId="18">
    <w:abstractNumId w:val="8"/>
  </w:num>
  <w:num w:numId="19">
    <w:abstractNumId w:val="7"/>
  </w:num>
  <w:num w:numId="20">
    <w:abstractNumId w:val="20"/>
  </w:num>
  <w:num w:numId="21">
    <w:abstractNumId w:val="16"/>
  </w:num>
  <w:num w:numId="22">
    <w:abstractNumId w:val="11"/>
  </w:num>
  <w:num w:numId="23">
    <w:abstractNumId w:val="19"/>
  </w:num>
  <w:num w:numId="24">
    <w:abstractNumId w:val="24"/>
  </w:num>
  <w:num w:numId="25">
    <w:abstractNumId w:val="26"/>
  </w:num>
  <w:num w:numId="26">
    <w:abstractNumId w:val="15"/>
  </w:num>
  <w:num w:numId="27">
    <w:abstractNumId w:val="33"/>
  </w:num>
  <w:num w:numId="28">
    <w:abstractNumId w:val="4"/>
  </w:num>
  <w:num w:numId="29">
    <w:abstractNumId w:val="25"/>
  </w:num>
  <w:num w:numId="30">
    <w:abstractNumId w:val="31"/>
  </w:num>
  <w:num w:numId="31">
    <w:abstractNumId w:val="17"/>
  </w:num>
  <w:num w:numId="32">
    <w:abstractNumId w:val="0"/>
  </w:num>
  <w:num w:numId="33">
    <w:abstractNumId w:val="10"/>
  </w:num>
  <w:num w:numId="34">
    <w:abstractNumId w:val="6"/>
  </w:num>
  <w:num w:numId="35">
    <w:abstractNumId w:val="32"/>
  </w:num>
  <w:num w:numId="36">
    <w:abstractNumId w:val="29"/>
  </w:num>
  <w:num w:numId="37">
    <w:abstractNumId w:val="22"/>
  </w:num>
  <w:num w:numId="38">
    <w:abstractNumId w:val="18"/>
  </w:num>
  <w:num w:numId="39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TM3MjM1M7I0MTZU0lEKTi0uzszPAykwrAUATK9E8SwAAAA="/>
  </w:docVars>
  <w:rsids>
    <w:rsidRoot w:val="00A02932"/>
    <w:rsid w:val="00002CDF"/>
    <w:rsid w:val="000040E1"/>
    <w:rsid w:val="000155C3"/>
    <w:rsid w:val="000309BA"/>
    <w:rsid w:val="000338E5"/>
    <w:rsid w:val="00040BC1"/>
    <w:rsid w:val="00041CC6"/>
    <w:rsid w:val="0004290B"/>
    <w:rsid w:val="000479D8"/>
    <w:rsid w:val="00053404"/>
    <w:rsid w:val="0005401F"/>
    <w:rsid w:val="00054DE0"/>
    <w:rsid w:val="00056F17"/>
    <w:rsid w:val="000576A4"/>
    <w:rsid w:val="00064CE9"/>
    <w:rsid w:val="00072295"/>
    <w:rsid w:val="00072A0E"/>
    <w:rsid w:val="000758F2"/>
    <w:rsid w:val="0008304D"/>
    <w:rsid w:val="00083A2D"/>
    <w:rsid w:val="000854C7"/>
    <w:rsid w:val="000920A5"/>
    <w:rsid w:val="000950C4"/>
    <w:rsid w:val="0009776F"/>
    <w:rsid w:val="000A6140"/>
    <w:rsid w:val="000B4639"/>
    <w:rsid w:val="000B6B4A"/>
    <w:rsid w:val="000B7AB2"/>
    <w:rsid w:val="000C33F8"/>
    <w:rsid w:val="000C49A7"/>
    <w:rsid w:val="000D0B6E"/>
    <w:rsid w:val="000D6054"/>
    <w:rsid w:val="000F0597"/>
    <w:rsid w:val="000F4CD3"/>
    <w:rsid w:val="0010227F"/>
    <w:rsid w:val="0010311A"/>
    <w:rsid w:val="00107725"/>
    <w:rsid w:val="001121BB"/>
    <w:rsid w:val="0011251A"/>
    <w:rsid w:val="00112A7E"/>
    <w:rsid w:val="00117C85"/>
    <w:rsid w:val="00124EBB"/>
    <w:rsid w:val="0013449B"/>
    <w:rsid w:val="00135165"/>
    <w:rsid w:val="00150C20"/>
    <w:rsid w:val="0015236B"/>
    <w:rsid w:val="00152384"/>
    <w:rsid w:val="00155E5C"/>
    <w:rsid w:val="00160196"/>
    <w:rsid w:val="00164511"/>
    <w:rsid w:val="00165230"/>
    <w:rsid w:val="00172417"/>
    <w:rsid w:val="00173C6F"/>
    <w:rsid w:val="00182B24"/>
    <w:rsid w:val="00184112"/>
    <w:rsid w:val="00184B03"/>
    <w:rsid w:val="001858D7"/>
    <w:rsid w:val="00197144"/>
    <w:rsid w:val="00197FC0"/>
    <w:rsid w:val="001B3354"/>
    <w:rsid w:val="001C10C2"/>
    <w:rsid w:val="001D6BA7"/>
    <w:rsid w:val="001E1031"/>
    <w:rsid w:val="001E6FA7"/>
    <w:rsid w:val="00206136"/>
    <w:rsid w:val="002115BF"/>
    <w:rsid w:val="00222CBC"/>
    <w:rsid w:val="00224BF1"/>
    <w:rsid w:val="002265FB"/>
    <w:rsid w:val="00226602"/>
    <w:rsid w:val="002340CD"/>
    <w:rsid w:val="0024350B"/>
    <w:rsid w:val="00253403"/>
    <w:rsid w:val="00254FAB"/>
    <w:rsid w:val="00257809"/>
    <w:rsid w:val="00257D1D"/>
    <w:rsid w:val="002603CA"/>
    <w:rsid w:val="00263E94"/>
    <w:rsid w:val="00264926"/>
    <w:rsid w:val="00274C35"/>
    <w:rsid w:val="002829F3"/>
    <w:rsid w:val="00283F4A"/>
    <w:rsid w:val="002842F3"/>
    <w:rsid w:val="00290961"/>
    <w:rsid w:val="00295017"/>
    <w:rsid w:val="002A593D"/>
    <w:rsid w:val="002B1D98"/>
    <w:rsid w:val="002B1E2E"/>
    <w:rsid w:val="002D1526"/>
    <w:rsid w:val="002D1FB0"/>
    <w:rsid w:val="002D3699"/>
    <w:rsid w:val="002D38D5"/>
    <w:rsid w:val="002D6D09"/>
    <w:rsid w:val="002E3D9E"/>
    <w:rsid w:val="002F6296"/>
    <w:rsid w:val="003015D2"/>
    <w:rsid w:val="00312EEE"/>
    <w:rsid w:val="00324C17"/>
    <w:rsid w:val="00325E89"/>
    <w:rsid w:val="00331BB9"/>
    <w:rsid w:val="00333850"/>
    <w:rsid w:val="00337E51"/>
    <w:rsid w:val="00343552"/>
    <w:rsid w:val="00354CB9"/>
    <w:rsid w:val="00360AAE"/>
    <w:rsid w:val="00361155"/>
    <w:rsid w:val="003666A2"/>
    <w:rsid w:val="00370C41"/>
    <w:rsid w:val="00372255"/>
    <w:rsid w:val="003946C0"/>
    <w:rsid w:val="003B7CDF"/>
    <w:rsid w:val="003C21BB"/>
    <w:rsid w:val="003C50D9"/>
    <w:rsid w:val="003C549C"/>
    <w:rsid w:val="003D0F2A"/>
    <w:rsid w:val="003D2877"/>
    <w:rsid w:val="003D3E8B"/>
    <w:rsid w:val="003D50A8"/>
    <w:rsid w:val="003D7B57"/>
    <w:rsid w:val="003E2999"/>
    <w:rsid w:val="003E41EC"/>
    <w:rsid w:val="003E605B"/>
    <w:rsid w:val="003E73FD"/>
    <w:rsid w:val="003F4B03"/>
    <w:rsid w:val="00407E0F"/>
    <w:rsid w:val="00414B07"/>
    <w:rsid w:val="004162F0"/>
    <w:rsid w:val="0042537F"/>
    <w:rsid w:val="00425957"/>
    <w:rsid w:val="0043090C"/>
    <w:rsid w:val="00430F28"/>
    <w:rsid w:val="00432BEF"/>
    <w:rsid w:val="00437A1F"/>
    <w:rsid w:val="00440EE2"/>
    <w:rsid w:val="00444DF8"/>
    <w:rsid w:val="00446CD1"/>
    <w:rsid w:val="004473E2"/>
    <w:rsid w:val="00460170"/>
    <w:rsid w:val="004618AE"/>
    <w:rsid w:val="004661D2"/>
    <w:rsid w:val="004677EE"/>
    <w:rsid w:val="00477E76"/>
    <w:rsid w:val="00481C85"/>
    <w:rsid w:val="00482097"/>
    <w:rsid w:val="00485BE3"/>
    <w:rsid w:val="00486E96"/>
    <w:rsid w:val="00490355"/>
    <w:rsid w:val="00490D47"/>
    <w:rsid w:val="00492743"/>
    <w:rsid w:val="004938F0"/>
    <w:rsid w:val="00494F69"/>
    <w:rsid w:val="004958EB"/>
    <w:rsid w:val="00495EF9"/>
    <w:rsid w:val="00497070"/>
    <w:rsid w:val="004A6579"/>
    <w:rsid w:val="004D3D45"/>
    <w:rsid w:val="004D7C67"/>
    <w:rsid w:val="004E0802"/>
    <w:rsid w:val="004E7084"/>
    <w:rsid w:val="004E78BF"/>
    <w:rsid w:val="005003E9"/>
    <w:rsid w:val="00503F10"/>
    <w:rsid w:val="005058FD"/>
    <w:rsid w:val="00511159"/>
    <w:rsid w:val="005153AC"/>
    <w:rsid w:val="0051600F"/>
    <w:rsid w:val="005243FA"/>
    <w:rsid w:val="005300E7"/>
    <w:rsid w:val="005312AD"/>
    <w:rsid w:val="00531FD3"/>
    <w:rsid w:val="00537100"/>
    <w:rsid w:val="00545E6B"/>
    <w:rsid w:val="00553FB0"/>
    <w:rsid w:val="0055626D"/>
    <w:rsid w:val="00561071"/>
    <w:rsid w:val="00572B81"/>
    <w:rsid w:val="00581202"/>
    <w:rsid w:val="0058750E"/>
    <w:rsid w:val="00590F9C"/>
    <w:rsid w:val="00593286"/>
    <w:rsid w:val="005B3891"/>
    <w:rsid w:val="005B5750"/>
    <w:rsid w:val="005B67D9"/>
    <w:rsid w:val="005B6862"/>
    <w:rsid w:val="005C1072"/>
    <w:rsid w:val="005C2A52"/>
    <w:rsid w:val="005C3E37"/>
    <w:rsid w:val="005C644D"/>
    <w:rsid w:val="005D066E"/>
    <w:rsid w:val="005D1C37"/>
    <w:rsid w:val="005E2864"/>
    <w:rsid w:val="006067F2"/>
    <w:rsid w:val="006139EA"/>
    <w:rsid w:val="00613EA3"/>
    <w:rsid w:val="00614E78"/>
    <w:rsid w:val="0062703E"/>
    <w:rsid w:val="00630587"/>
    <w:rsid w:val="00632C4C"/>
    <w:rsid w:val="006350D8"/>
    <w:rsid w:val="00645E9E"/>
    <w:rsid w:val="006542AA"/>
    <w:rsid w:val="00655D7B"/>
    <w:rsid w:val="00655F96"/>
    <w:rsid w:val="00661183"/>
    <w:rsid w:val="006667EE"/>
    <w:rsid w:val="00671356"/>
    <w:rsid w:val="006730C2"/>
    <w:rsid w:val="00674CB6"/>
    <w:rsid w:val="00675A5C"/>
    <w:rsid w:val="00681651"/>
    <w:rsid w:val="0068402B"/>
    <w:rsid w:val="0068422B"/>
    <w:rsid w:val="006903ED"/>
    <w:rsid w:val="00694AA0"/>
    <w:rsid w:val="006A4794"/>
    <w:rsid w:val="006B221E"/>
    <w:rsid w:val="006B2A0B"/>
    <w:rsid w:val="006C2174"/>
    <w:rsid w:val="006C3DAA"/>
    <w:rsid w:val="006D61BD"/>
    <w:rsid w:val="006E3363"/>
    <w:rsid w:val="006F1DD8"/>
    <w:rsid w:val="0070158A"/>
    <w:rsid w:val="00721555"/>
    <w:rsid w:val="00722CDA"/>
    <w:rsid w:val="007256F9"/>
    <w:rsid w:val="0073178C"/>
    <w:rsid w:val="00741D29"/>
    <w:rsid w:val="00745B8F"/>
    <w:rsid w:val="00755340"/>
    <w:rsid w:val="00757065"/>
    <w:rsid w:val="007572A9"/>
    <w:rsid w:val="007607A8"/>
    <w:rsid w:val="007650C6"/>
    <w:rsid w:val="00777D11"/>
    <w:rsid w:val="00780670"/>
    <w:rsid w:val="00782BA4"/>
    <w:rsid w:val="00782F6C"/>
    <w:rsid w:val="00790834"/>
    <w:rsid w:val="007B4522"/>
    <w:rsid w:val="007B6EB4"/>
    <w:rsid w:val="007C5417"/>
    <w:rsid w:val="007C6050"/>
    <w:rsid w:val="007C64EA"/>
    <w:rsid w:val="007D0D2D"/>
    <w:rsid w:val="007D2163"/>
    <w:rsid w:val="007D6F27"/>
    <w:rsid w:val="007F12BB"/>
    <w:rsid w:val="007F6957"/>
    <w:rsid w:val="008003FC"/>
    <w:rsid w:val="008100F8"/>
    <w:rsid w:val="00811F46"/>
    <w:rsid w:val="0081451F"/>
    <w:rsid w:val="00817134"/>
    <w:rsid w:val="0083153E"/>
    <w:rsid w:val="00831ECD"/>
    <w:rsid w:val="00831EF1"/>
    <w:rsid w:val="008337CF"/>
    <w:rsid w:val="00835F5B"/>
    <w:rsid w:val="008418D3"/>
    <w:rsid w:val="00846B69"/>
    <w:rsid w:val="008518A8"/>
    <w:rsid w:val="0085573F"/>
    <w:rsid w:val="0086071C"/>
    <w:rsid w:val="00865C27"/>
    <w:rsid w:val="00871DD2"/>
    <w:rsid w:val="008723DA"/>
    <w:rsid w:val="00873833"/>
    <w:rsid w:val="00877E26"/>
    <w:rsid w:val="00881AB6"/>
    <w:rsid w:val="00884A8D"/>
    <w:rsid w:val="00891ED9"/>
    <w:rsid w:val="00892724"/>
    <w:rsid w:val="0089644D"/>
    <w:rsid w:val="00897E98"/>
    <w:rsid w:val="008A0341"/>
    <w:rsid w:val="008A13BD"/>
    <w:rsid w:val="008A1ADC"/>
    <w:rsid w:val="008B7C6C"/>
    <w:rsid w:val="008C20A2"/>
    <w:rsid w:val="008C4453"/>
    <w:rsid w:val="008D11C9"/>
    <w:rsid w:val="008D69AE"/>
    <w:rsid w:val="008E1475"/>
    <w:rsid w:val="008E6158"/>
    <w:rsid w:val="008F361C"/>
    <w:rsid w:val="00902937"/>
    <w:rsid w:val="009117E2"/>
    <w:rsid w:val="00914618"/>
    <w:rsid w:val="009243EC"/>
    <w:rsid w:val="00950EB9"/>
    <w:rsid w:val="00952CA4"/>
    <w:rsid w:val="009535BF"/>
    <w:rsid w:val="00954ED1"/>
    <w:rsid w:val="00960602"/>
    <w:rsid w:val="0097393C"/>
    <w:rsid w:val="00975290"/>
    <w:rsid w:val="00985098"/>
    <w:rsid w:val="00987970"/>
    <w:rsid w:val="00996427"/>
    <w:rsid w:val="009A720C"/>
    <w:rsid w:val="009B4B62"/>
    <w:rsid w:val="009B5EB7"/>
    <w:rsid w:val="009C1A30"/>
    <w:rsid w:val="009C4343"/>
    <w:rsid w:val="009D0DE5"/>
    <w:rsid w:val="009D482B"/>
    <w:rsid w:val="009E2E64"/>
    <w:rsid w:val="009E644C"/>
    <w:rsid w:val="00A00EA7"/>
    <w:rsid w:val="00A016E4"/>
    <w:rsid w:val="00A01960"/>
    <w:rsid w:val="00A023CC"/>
    <w:rsid w:val="00A02932"/>
    <w:rsid w:val="00A02D17"/>
    <w:rsid w:val="00A131CA"/>
    <w:rsid w:val="00A16526"/>
    <w:rsid w:val="00A21868"/>
    <w:rsid w:val="00A23400"/>
    <w:rsid w:val="00A27574"/>
    <w:rsid w:val="00A376BF"/>
    <w:rsid w:val="00A37BE0"/>
    <w:rsid w:val="00A4295C"/>
    <w:rsid w:val="00A504CC"/>
    <w:rsid w:val="00A55B6E"/>
    <w:rsid w:val="00A565B2"/>
    <w:rsid w:val="00A64C66"/>
    <w:rsid w:val="00A708E6"/>
    <w:rsid w:val="00A75E55"/>
    <w:rsid w:val="00A86B9D"/>
    <w:rsid w:val="00A94BF3"/>
    <w:rsid w:val="00A960A8"/>
    <w:rsid w:val="00AA0B45"/>
    <w:rsid w:val="00AB1B87"/>
    <w:rsid w:val="00AB3BD4"/>
    <w:rsid w:val="00AC1FDE"/>
    <w:rsid w:val="00AC26C4"/>
    <w:rsid w:val="00AD4611"/>
    <w:rsid w:val="00AD4718"/>
    <w:rsid w:val="00AE61B4"/>
    <w:rsid w:val="00AE75C6"/>
    <w:rsid w:val="00AF497D"/>
    <w:rsid w:val="00AF5D23"/>
    <w:rsid w:val="00B11189"/>
    <w:rsid w:val="00B122C9"/>
    <w:rsid w:val="00B1577A"/>
    <w:rsid w:val="00B15C8F"/>
    <w:rsid w:val="00B21AF4"/>
    <w:rsid w:val="00B251D8"/>
    <w:rsid w:val="00B254A8"/>
    <w:rsid w:val="00B3716E"/>
    <w:rsid w:val="00B4652E"/>
    <w:rsid w:val="00B7320D"/>
    <w:rsid w:val="00B77211"/>
    <w:rsid w:val="00B77F44"/>
    <w:rsid w:val="00B91F4F"/>
    <w:rsid w:val="00B9473B"/>
    <w:rsid w:val="00B96393"/>
    <w:rsid w:val="00BA0B6D"/>
    <w:rsid w:val="00BA2C03"/>
    <w:rsid w:val="00BA6333"/>
    <w:rsid w:val="00BA7C6C"/>
    <w:rsid w:val="00BB1B52"/>
    <w:rsid w:val="00BB285C"/>
    <w:rsid w:val="00BB293C"/>
    <w:rsid w:val="00BB5784"/>
    <w:rsid w:val="00BC5865"/>
    <w:rsid w:val="00BD612D"/>
    <w:rsid w:val="00BE082E"/>
    <w:rsid w:val="00BE4CEA"/>
    <w:rsid w:val="00BE5E1A"/>
    <w:rsid w:val="00BF085B"/>
    <w:rsid w:val="00BF7899"/>
    <w:rsid w:val="00C00725"/>
    <w:rsid w:val="00C01241"/>
    <w:rsid w:val="00C04E6A"/>
    <w:rsid w:val="00C067FF"/>
    <w:rsid w:val="00C06ADD"/>
    <w:rsid w:val="00C14345"/>
    <w:rsid w:val="00C16C51"/>
    <w:rsid w:val="00C16D1B"/>
    <w:rsid w:val="00C24BE0"/>
    <w:rsid w:val="00C3502E"/>
    <w:rsid w:val="00C47191"/>
    <w:rsid w:val="00C60313"/>
    <w:rsid w:val="00C66F36"/>
    <w:rsid w:val="00C74343"/>
    <w:rsid w:val="00C7591E"/>
    <w:rsid w:val="00C81A1F"/>
    <w:rsid w:val="00C84CA2"/>
    <w:rsid w:val="00C8646F"/>
    <w:rsid w:val="00C86B42"/>
    <w:rsid w:val="00C90AD1"/>
    <w:rsid w:val="00C92241"/>
    <w:rsid w:val="00C97369"/>
    <w:rsid w:val="00CA095E"/>
    <w:rsid w:val="00CA3063"/>
    <w:rsid w:val="00CB1EDA"/>
    <w:rsid w:val="00CD5861"/>
    <w:rsid w:val="00CD69E1"/>
    <w:rsid w:val="00CD758F"/>
    <w:rsid w:val="00CF4BB7"/>
    <w:rsid w:val="00D0131B"/>
    <w:rsid w:val="00D02D1E"/>
    <w:rsid w:val="00D03516"/>
    <w:rsid w:val="00D05B6B"/>
    <w:rsid w:val="00D17AA0"/>
    <w:rsid w:val="00D3693E"/>
    <w:rsid w:val="00D44BCE"/>
    <w:rsid w:val="00D44E05"/>
    <w:rsid w:val="00D529FE"/>
    <w:rsid w:val="00D60CFC"/>
    <w:rsid w:val="00D6348E"/>
    <w:rsid w:val="00D668A5"/>
    <w:rsid w:val="00D70433"/>
    <w:rsid w:val="00D7208C"/>
    <w:rsid w:val="00D74870"/>
    <w:rsid w:val="00D83B4B"/>
    <w:rsid w:val="00D85237"/>
    <w:rsid w:val="00D90B94"/>
    <w:rsid w:val="00D959B0"/>
    <w:rsid w:val="00D9646E"/>
    <w:rsid w:val="00DA1BE8"/>
    <w:rsid w:val="00DA3316"/>
    <w:rsid w:val="00DA3322"/>
    <w:rsid w:val="00DA39B6"/>
    <w:rsid w:val="00DA61F1"/>
    <w:rsid w:val="00DB0E36"/>
    <w:rsid w:val="00DB3905"/>
    <w:rsid w:val="00DB545F"/>
    <w:rsid w:val="00DC0941"/>
    <w:rsid w:val="00DC258C"/>
    <w:rsid w:val="00DD3FFF"/>
    <w:rsid w:val="00DD4DD7"/>
    <w:rsid w:val="00DD63FC"/>
    <w:rsid w:val="00DE087D"/>
    <w:rsid w:val="00DE0ABA"/>
    <w:rsid w:val="00DE1FD5"/>
    <w:rsid w:val="00DF2BDA"/>
    <w:rsid w:val="00DF3709"/>
    <w:rsid w:val="00DF3F44"/>
    <w:rsid w:val="00DF5CEC"/>
    <w:rsid w:val="00E01ACB"/>
    <w:rsid w:val="00E04460"/>
    <w:rsid w:val="00E05537"/>
    <w:rsid w:val="00E1060B"/>
    <w:rsid w:val="00E1067A"/>
    <w:rsid w:val="00E13EA1"/>
    <w:rsid w:val="00E143C8"/>
    <w:rsid w:val="00E2476F"/>
    <w:rsid w:val="00E27703"/>
    <w:rsid w:val="00E30025"/>
    <w:rsid w:val="00E32C3E"/>
    <w:rsid w:val="00E341C8"/>
    <w:rsid w:val="00E34DB3"/>
    <w:rsid w:val="00E3550C"/>
    <w:rsid w:val="00E37429"/>
    <w:rsid w:val="00E51F75"/>
    <w:rsid w:val="00E60186"/>
    <w:rsid w:val="00E617B0"/>
    <w:rsid w:val="00E6675E"/>
    <w:rsid w:val="00E70D4D"/>
    <w:rsid w:val="00E7255F"/>
    <w:rsid w:val="00E912A8"/>
    <w:rsid w:val="00E94616"/>
    <w:rsid w:val="00E9528C"/>
    <w:rsid w:val="00EB0AE5"/>
    <w:rsid w:val="00EB0D46"/>
    <w:rsid w:val="00EB152C"/>
    <w:rsid w:val="00EB1B56"/>
    <w:rsid w:val="00EB1E14"/>
    <w:rsid w:val="00EB2C46"/>
    <w:rsid w:val="00EC57EA"/>
    <w:rsid w:val="00EC598F"/>
    <w:rsid w:val="00ED1FAD"/>
    <w:rsid w:val="00ED238C"/>
    <w:rsid w:val="00EE1019"/>
    <w:rsid w:val="00EE3CC1"/>
    <w:rsid w:val="00EF16F7"/>
    <w:rsid w:val="00F00CB9"/>
    <w:rsid w:val="00F03EAA"/>
    <w:rsid w:val="00F04526"/>
    <w:rsid w:val="00F050EB"/>
    <w:rsid w:val="00F119E0"/>
    <w:rsid w:val="00F149A8"/>
    <w:rsid w:val="00F172D1"/>
    <w:rsid w:val="00F375F9"/>
    <w:rsid w:val="00F57627"/>
    <w:rsid w:val="00F65B7A"/>
    <w:rsid w:val="00F7368D"/>
    <w:rsid w:val="00F84F45"/>
    <w:rsid w:val="00F90305"/>
    <w:rsid w:val="00F9380C"/>
    <w:rsid w:val="00F95E23"/>
    <w:rsid w:val="00F97B8A"/>
    <w:rsid w:val="00FA55D1"/>
    <w:rsid w:val="00FB150D"/>
    <w:rsid w:val="00FB5E95"/>
    <w:rsid w:val="00FC7166"/>
    <w:rsid w:val="00FD213C"/>
    <w:rsid w:val="00FF3F8C"/>
    <w:rsid w:val="00FF69F3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977C5"/>
  <w15:docId w15:val="{E9949893-C603-47B8-AFF7-5096430BB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BE0"/>
    <w:pPr>
      <w:widowControl w:val="0"/>
      <w:spacing w:after="0" w:line="240" w:lineRule="auto"/>
    </w:pPr>
    <w:rPr>
      <w:rFonts w:ascii="Courier New" w:eastAsia="SimSun" w:hAnsi="Courier New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BE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B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E0"/>
    <w:rPr>
      <w:rFonts w:ascii="Courier New" w:eastAsia="SimSun" w:hAnsi="Courier New" w:cs="Times New Roman"/>
      <w:snapToGrid w:val="0"/>
      <w:sz w:val="20"/>
      <w:szCs w:val="20"/>
    </w:rPr>
  </w:style>
  <w:style w:type="paragraph" w:styleId="NormalWeb">
    <w:name w:val="Normal (Web)"/>
    <w:basedOn w:val="Normal"/>
    <w:uiPriority w:val="99"/>
    <w:unhideWhenUsed/>
    <w:rsid w:val="00A37BE0"/>
    <w:pPr>
      <w:widowControl/>
      <w:spacing w:before="100" w:beforeAutospacing="1" w:after="100" w:afterAutospacing="1"/>
    </w:pPr>
    <w:rPr>
      <w:rFonts w:ascii="Times New Roman" w:eastAsiaTheme="minorEastAsia" w:hAnsi="Times New Roman"/>
      <w:snapToGrid/>
      <w:sz w:val="24"/>
      <w:szCs w:val="24"/>
      <w:lang w:val="en-GB" w:eastAsia="en-GB"/>
    </w:rPr>
  </w:style>
  <w:style w:type="paragraph" w:customStyle="1" w:styleId="1Question">
    <w:name w:val="1.Question"/>
    <w:basedOn w:val="Normal"/>
    <w:rsid w:val="00A37BE0"/>
    <w:pPr>
      <w:widowControl/>
      <w:tabs>
        <w:tab w:val="left" w:pos="720"/>
      </w:tabs>
      <w:spacing w:before="120"/>
      <w:ind w:left="720" w:hanging="720"/>
    </w:pPr>
    <w:rPr>
      <w:rFonts w:ascii="Times New Roman" w:eastAsia="Times New Roman" w:hAnsi="Times New Roman"/>
      <w:snapToGrid/>
      <w:sz w:val="22"/>
      <w:szCs w:val="24"/>
    </w:rPr>
  </w:style>
  <w:style w:type="paragraph" w:customStyle="1" w:styleId="2Responses">
    <w:name w:val="2.Responses"/>
    <w:basedOn w:val="Normal"/>
    <w:rsid w:val="00A37BE0"/>
    <w:pPr>
      <w:widowControl/>
      <w:tabs>
        <w:tab w:val="left" w:pos="1083"/>
      </w:tabs>
      <w:ind w:left="1080" w:hanging="360"/>
    </w:pPr>
    <w:rPr>
      <w:rFonts w:ascii="Times New Roman" w:eastAsia="Times New Roman" w:hAnsi="Times New Roman"/>
      <w:snapToGrid/>
      <w:sz w:val="22"/>
      <w:szCs w:val="24"/>
    </w:rPr>
  </w:style>
  <w:style w:type="paragraph" w:customStyle="1" w:styleId="2Answer">
    <w:name w:val="2.Answer"/>
    <w:basedOn w:val="Normal"/>
    <w:rsid w:val="00A37BE0"/>
    <w:pPr>
      <w:widowControl/>
      <w:ind w:left="1080" w:hanging="360"/>
    </w:pPr>
    <w:rPr>
      <w:rFonts w:ascii="Times New Roman" w:eastAsia="Times New Roman" w:hAnsi="Times New Roman"/>
      <w:snapToGrid/>
      <w:sz w:val="22"/>
      <w:szCs w:val="24"/>
    </w:rPr>
  </w:style>
  <w:style w:type="paragraph" w:customStyle="1" w:styleId="1QA">
    <w:name w:val="1.Q&amp;A"/>
    <w:basedOn w:val="1Question"/>
    <w:rsid w:val="00A37BE0"/>
    <w:pPr>
      <w:ind w:left="1080" w:hanging="1080"/>
    </w:pPr>
  </w:style>
  <w:style w:type="paragraph" w:customStyle="1" w:styleId="3QA">
    <w:name w:val="3.Q&amp;A"/>
    <w:basedOn w:val="1Question"/>
    <w:next w:val="2Responses"/>
    <w:rsid w:val="00A37BE0"/>
    <w:pPr>
      <w:widowControl w:val="0"/>
      <w:tabs>
        <w:tab w:val="left" w:pos="1080"/>
      </w:tabs>
      <w:autoSpaceDE w:val="0"/>
      <w:autoSpaceDN w:val="0"/>
      <w:adjustRightInd w:val="0"/>
      <w:ind w:left="1080" w:hanging="1080"/>
    </w:pPr>
  </w:style>
  <w:style w:type="paragraph" w:customStyle="1" w:styleId="NormalText">
    <w:name w:val="Normal Text"/>
    <w:rsid w:val="006F1DD8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371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16E"/>
    <w:rPr>
      <w:rFonts w:ascii="Courier New" w:eastAsia="SimSun" w:hAnsi="Courier New" w:cs="Times New Roman"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B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BE3"/>
    <w:rPr>
      <w:rFonts w:ascii="Tahoma" w:eastAsia="SimSun" w:hAnsi="Tahoma" w:cs="Tahoma"/>
      <w:snapToGrid w:val="0"/>
      <w:sz w:val="16"/>
      <w:szCs w:val="16"/>
    </w:rPr>
  </w:style>
  <w:style w:type="table" w:styleId="TableGrid">
    <w:name w:val="Table Grid"/>
    <w:basedOn w:val="TableNormal"/>
    <w:uiPriority w:val="59"/>
    <w:rsid w:val="007B4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949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3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60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8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86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25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567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45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569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03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9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52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9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50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491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09336">
          <w:marLeft w:val="25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5093">
          <w:marLeft w:val="25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4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85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43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7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2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42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024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836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44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70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2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938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2850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9034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375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217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3422">
          <w:marLeft w:val="835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493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808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7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4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644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0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6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56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66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8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73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2142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5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1815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0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33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318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993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12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277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328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61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7812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4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56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7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947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471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17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29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21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323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87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19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1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7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4963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60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66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88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8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273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29AFB-5AE2-433D-B648-E645128CB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U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hene C. soussi</dc:creator>
  <cp:lastModifiedBy>Mr.Ibrahim Alawaad</cp:lastModifiedBy>
  <cp:revision>2</cp:revision>
  <dcterms:created xsi:type="dcterms:W3CDTF">2021-04-09T12:59:00Z</dcterms:created>
  <dcterms:modified xsi:type="dcterms:W3CDTF">2021-04-09T12:59:00Z</dcterms:modified>
</cp:coreProperties>
</file>